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101C5" w14:textId="41C13619" w:rsidR="00BF5BB8" w:rsidRDefault="00B33DDA" w:rsidP="00E75C94">
      <w:pPr>
        <w:pStyle w:val="Heading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6C43A8">
        <w:rPr>
          <w:noProof/>
        </w:rPr>
        <w:t>2</w:t>
      </w:r>
    </w:p>
    <w:p w14:paraId="15FD5D15" w14:textId="441D5461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6C43A8" w:rsidRPr="006C43A8">
          <w:rPr>
            <w:rStyle w:val="Hyperlink"/>
          </w:rPr>
          <w:t>https://judge.softuni.org/Contests/4498</w:t>
        </w:r>
      </w:hyperlink>
    </w:p>
    <w:p w14:paraId="54283326" w14:textId="4B927956" w:rsidR="006C43A8" w:rsidRPr="006C43A8" w:rsidRDefault="007A0157" w:rsidP="006C43A8">
      <w:pPr>
        <w:pStyle w:val="Heading1"/>
      </w:pPr>
      <w:r w:rsidRPr="007A0157">
        <w:t>Problem 1 –</w:t>
      </w:r>
      <w:r w:rsidR="00350CFF">
        <w:t xml:space="preserve"> </w:t>
      </w:r>
      <w:r w:rsidR="006C43A8">
        <w:rPr>
          <w:lang w:val="en-GB"/>
        </w:rPr>
        <w:t>Encoded Cryptocurrency</w:t>
      </w:r>
    </w:p>
    <w:p w14:paraId="253F2155" w14:textId="77777777" w:rsidR="006C43A8" w:rsidRPr="00EE5698" w:rsidRDefault="006C43A8" w:rsidP="006C43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1EE7C45" w14:textId="77777777" w:rsidR="006C43A8" w:rsidRDefault="006C43A8" w:rsidP="006C43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52213FF" w14:textId="77777777" w:rsidR="006C43A8" w:rsidRDefault="006C43A8" w:rsidP="006C43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765E890" w14:textId="77777777" w:rsidR="006C43A8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B97E5BC" w14:textId="77777777" w:rsidR="006C43A8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5515DF" w14:textId="77777777" w:rsidR="006C43A8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3434C4CF" w14:textId="77777777" w:rsidR="006C43A8" w:rsidRPr="00654882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76F06E6" w14:textId="77777777" w:rsidR="006C43A8" w:rsidRPr="00CD5F99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29688D42" w14:textId="77777777" w:rsidR="006C43A8" w:rsidRPr="004D0B17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AFFDF71" w14:textId="77777777" w:rsidR="006C43A8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52BA9F3" w14:textId="77777777" w:rsidR="006C43A8" w:rsidRPr="002E2A6C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7239615" w14:textId="77777777" w:rsidR="006C43A8" w:rsidRPr="002E2A6C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B41966B" w14:textId="77777777" w:rsidR="006C43A8" w:rsidRPr="00654882" w:rsidRDefault="006C43A8" w:rsidP="00B8096A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C0165AF" w14:textId="66E41471" w:rsidR="006C43A8" w:rsidRPr="00E75C94" w:rsidRDefault="006C43A8" w:rsidP="00E75C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CA6C29E" w14:textId="77777777" w:rsidR="006C43A8" w:rsidRDefault="006C43A8" w:rsidP="006C43A8">
      <w:pPr>
        <w:jc w:val="center"/>
        <w:rPr>
          <w:i/>
        </w:rPr>
      </w:pPr>
      <w:r>
        <w:rPr>
          <w:i/>
        </w:rPr>
        <w:t>You have a scripted secret information about an innovative cryptocurrency with potential to make you a millionaire!</w:t>
      </w:r>
    </w:p>
    <w:p w14:paraId="4484EB49" w14:textId="77777777" w:rsidR="006C43A8" w:rsidRDefault="006C43A8" w:rsidP="006C43A8">
      <w:pPr>
        <w:jc w:val="both"/>
      </w:pPr>
      <w:r w:rsidRPr="00895529">
        <w:t xml:space="preserve">Write </w:t>
      </w:r>
      <w:r>
        <w:t>a</w:t>
      </w:r>
      <w:r w:rsidRPr="00895529">
        <w:t xml:space="preserve"> program that performs a series of commands </w:t>
      </w:r>
      <w:r>
        <w:t>in order to decode that information</w:t>
      </w:r>
      <w:r w:rsidRPr="00895529">
        <w:t>.</w:t>
      </w:r>
      <w:r>
        <w:t xml:space="preserve"> First, you will receive a </w:t>
      </w:r>
      <w:r w:rsidRPr="000813A4">
        <w:rPr>
          <w:b/>
        </w:rPr>
        <w:t>string</w:t>
      </w:r>
      <w:r>
        <w:t xml:space="preserve"> with an encoded message, and afterwards, until the command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Buy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>
        <w:t xml:space="preserve"> a question mark. The </w:t>
      </w:r>
      <w:r w:rsidRPr="000813A4">
        <w:rPr>
          <w:b/>
        </w:rPr>
        <w:t>commands</w:t>
      </w:r>
      <w:r>
        <w:t xml:space="preserve"> will be the following:</w:t>
      </w:r>
    </w:p>
    <w:p w14:paraId="3A4318BA" w14:textId="77777777" w:rsidR="006C43A8" w:rsidRPr="00153527" w:rsidRDefault="006C43A8" w:rsidP="00B8096A">
      <w:pPr>
        <w:pStyle w:val="Heading2"/>
        <w:numPr>
          <w:ilvl w:val="0"/>
          <w:numId w:val="11"/>
        </w:numPr>
        <w:rPr>
          <w:rStyle w:val="CodeChar"/>
          <w:rFonts w:asciiTheme="minorHAnsi" w:hAnsiTheme="minorHAnsi"/>
          <w:b/>
          <w:noProof w:val="0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TakeEven"</w:t>
      </w:r>
    </w:p>
    <w:p w14:paraId="30AD1E62" w14:textId="1DC02C93" w:rsidR="006C43A8" w:rsidRPr="00E75C94" w:rsidRDefault="006C43A8" w:rsidP="00E75C94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 w:rsidRPr="007B3761">
        <w:t>The encoded message is changed to consist only of its characters a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ve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ndices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7B3761">
        <w:t>Then, the updated message is printed. </w:t>
      </w:r>
    </w:p>
    <w:p w14:paraId="7C735D61" w14:textId="77777777" w:rsidR="006C43A8" w:rsidRPr="00153527" w:rsidRDefault="006C43A8" w:rsidP="00B8096A">
      <w:pPr>
        <w:pStyle w:val="Heading2"/>
        <w:numPr>
          <w:ilvl w:val="0"/>
          <w:numId w:val="11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ChangeAll?{substring}?{replacement}":</w:t>
      </w:r>
    </w:p>
    <w:p w14:paraId="4FC2CA05" w14:textId="6DC14DC1" w:rsidR="006C43A8" w:rsidRDefault="006C43A8" w:rsidP="00E75C94">
      <w:pPr>
        <w:pStyle w:val="ListParagraph"/>
        <w:numPr>
          <w:ilvl w:val="1"/>
          <w:numId w:val="8"/>
        </w:numPr>
      </w:pPr>
      <w:r>
        <w:t xml:space="preserve">Changes </w:t>
      </w:r>
      <w:r>
        <w:rPr>
          <w:b/>
          <w:bCs/>
        </w:rPr>
        <w:t>all occurrences</w:t>
      </w:r>
      <w:r>
        <w:t xml:space="preserve"> of the given </w:t>
      </w:r>
      <w:r>
        <w:rPr>
          <w:b/>
          <w:bCs/>
        </w:rPr>
        <w:t xml:space="preserve">substring </w:t>
      </w:r>
      <w:r w:rsidRPr="007B3761">
        <w:rPr>
          <w:bCs/>
        </w:rPr>
        <w:t>in the message</w:t>
      </w:r>
      <w:r>
        <w:t xml:space="preserve"> with the </w:t>
      </w:r>
      <w:r>
        <w:rPr>
          <w:b/>
          <w:bCs/>
        </w:rPr>
        <w:t xml:space="preserve">replacement text </w:t>
      </w:r>
      <w:r>
        <w:t xml:space="preserve">and then </w:t>
      </w:r>
      <w:r w:rsidRPr="00453D1C">
        <w:rPr>
          <w:b/>
        </w:rPr>
        <w:t>prints</w:t>
      </w:r>
      <w:r>
        <w:t xml:space="preserve"> the message.</w:t>
      </w:r>
    </w:p>
    <w:p w14:paraId="7ECD0FE2" w14:textId="77777777" w:rsidR="006C43A8" w:rsidRPr="00153527" w:rsidRDefault="006C43A8" w:rsidP="00B8096A">
      <w:pPr>
        <w:pStyle w:val="Heading2"/>
        <w:numPr>
          <w:ilvl w:val="0"/>
          <w:numId w:val="11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Reverse?{substring}":</w:t>
      </w:r>
    </w:p>
    <w:p w14:paraId="1BE74ACA" w14:textId="77777777" w:rsidR="006C43A8" w:rsidRDefault="006C43A8" w:rsidP="00B8096A">
      <w:pPr>
        <w:pStyle w:val="ListParagraph"/>
        <w:numPr>
          <w:ilvl w:val="1"/>
          <w:numId w:val="8"/>
        </w:numPr>
      </w:pPr>
      <w:r>
        <w:t xml:space="preserve">If the message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message</w:t>
      </w:r>
      <w:r w:rsidRPr="007B3761">
        <w:t xml:space="preserve">. Then, </w:t>
      </w:r>
      <w:r w:rsidRPr="007B3761">
        <w:rPr>
          <w:b/>
        </w:rPr>
        <w:t>print</w:t>
      </w:r>
      <w:r w:rsidRPr="007B3761">
        <w:t xml:space="preserve"> the updated message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 xml:space="preserve"> </w:t>
      </w:r>
    </w:p>
    <w:p w14:paraId="132CDA43" w14:textId="77777777" w:rsidR="006C43A8" w:rsidRDefault="006C43A8" w:rsidP="00B8096A">
      <w:pPr>
        <w:pStyle w:val="ListParagraph"/>
        <w:numPr>
          <w:ilvl w:val="1"/>
          <w:numId w:val="8"/>
        </w:numPr>
      </w:pPr>
      <w:r>
        <w:t xml:space="preserve">Otherwise, print </w:t>
      </w:r>
      <w:r>
        <w:rPr>
          <w:rStyle w:val="CodeChar"/>
        </w:rPr>
        <w:t>"error"</w:t>
      </w:r>
      <w:r>
        <w:rPr>
          <w:rStyle w:val="CodeChar"/>
          <w:rFonts w:cstheme="minorHAnsi"/>
          <w:bCs/>
        </w:rPr>
        <w:t>.</w:t>
      </w:r>
    </w:p>
    <w:p w14:paraId="3ABDFCA1" w14:textId="77777777" w:rsidR="006C43A8" w:rsidRPr="00A614EF" w:rsidRDefault="006C43A8" w:rsidP="00B8096A">
      <w:pPr>
        <w:pStyle w:val="ListParagraph"/>
        <w:numPr>
          <w:ilvl w:val="1"/>
          <w:numId w:val="8"/>
        </w:numPr>
        <w:rPr>
          <w:rFonts w:ascii="Consolas" w:hAnsi="Consolas"/>
          <w:noProof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2591807C" w14:textId="77777777" w:rsidR="006C43A8" w:rsidRPr="004777E6" w:rsidRDefault="006C43A8" w:rsidP="006C43A8">
      <w:pPr>
        <w:pStyle w:val="Heading2"/>
      </w:pPr>
      <w:r>
        <w:t>Input</w:t>
      </w:r>
    </w:p>
    <w:p w14:paraId="59FAE046" w14:textId="77777777" w:rsidR="006C43A8" w:rsidRDefault="006C43A8" w:rsidP="00B8096A">
      <w:pPr>
        <w:pStyle w:val="ListParagraph"/>
        <w:numPr>
          <w:ilvl w:val="0"/>
          <w:numId w:val="9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Buy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087AC55C" w14:textId="77777777" w:rsidR="006C43A8" w:rsidRDefault="006C43A8" w:rsidP="006C43A8">
      <w:pPr>
        <w:pStyle w:val="Heading2"/>
      </w:pPr>
      <w:r>
        <w:lastRenderedPageBreak/>
        <w:t>Output</w:t>
      </w:r>
    </w:p>
    <w:p w14:paraId="68F20B6C" w14:textId="77777777" w:rsidR="006C43A8" w:rsidRPr="007815BB" w:rsidRDefault="006C43A8" w:rsidP="00B8096A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>
        <w:rPr>
          <w:rStyle w:val="CodeChar"/>
        </w:rPr>
        <w:t>Buy</w:t>
      </w:r>
      <w:r w:rsidRPr="009E7F08">
        <w:rPr>
          <w:rStyle w:val="CodeChar"/>
        </w:rPr>
        <w:t>"</w:t>
      </w:r>
      <w:r>
        <w:t xml:space="preserve"> command is received, </w:t>
      </w:r>
      <w:r w:rsidRPr="00597215">
        <w:rPr>
          <w:b/>
        </w:rPr>
        <w:t>print</w:t>
      </w:r>
      <w:r>
        <w:t>:</w:t>
      </w:r>
    </w:p>
    <w:p w14:paraId="28AD267F" w14:textId="77777777" w:rsidR="006C43A8" w:rsidRDefault="006C43A8" w:rsidP="00B8096A">
      <w:pPr>
        <w:pStyle w:val="ListParagraph"/>
        <w:numPr>
          <w:ilvl w:val="1"/>
          <w:numId w:val="10"/>
        </w:numPr>
        <w:rPr>
          <w:rStyle w:val="CodeChar"/>
        </w:rPr>
      </w:pPr>
      <w:r w:rsidRPr="009E7F08">
        <w:rPr>
          <w:rStyle w:val="CodeChar"/>
        </w:rPr>
        <w:t>"</w:t>
      </w:r>
      <w:r>
        <w:rPr>
          <w:rStyle w:val="CodeChar"/>
        </w:rPr>
        <w:t>The cryptocurrency is</w:t>
      </w:r>
      <w:r w:rsidRPr="004777E6">
        <w:rPr>
          <w:rStyle w:val="CodeChar"/>
        </w:rPr>
        <w:t>:</w:t>
      </w:r>
      <w:r>
        <w:rPr>
          <w:rStyle w:val="CodeChar"/>
        </w:rPr>
        <w:t xml:space="preserve"> {message}</w:t>
      </w:r>
      <w:r w:rsidRPr="009E7F08">
        <w:rPr>
          <w:rStyle w:val="CodeChar"/>
        </w:rPr>
        <w:t>"</w:t>
      </w:r>
    </w:p>
    <w:p w14:paraId="15AA9E12" w14:textId="77777777" w:rsidR="006C43A8" w:rsidRDefault="006C43A8" w:rsidP="006C43A8">
      <w:pPr>
        <w:pStyle w:val="Heading2"/>
      </w:pPr>
      <w:r>
        <w:t>Constraints</w:t>
      </w:r>
    </w:p>
    <w:p w14:paraId="4D7EDA67" w14:textId="77777777" w:rsidR="006C43A8" w:rsidRDefault="006C43A8" w:rsidP="00B8096A">
      <w:pPr>
        <w:pStyle w:val="ListParagraph"/>
        <w:numPr>
          <w:ilvl w:val="0"/>
          <w:numId w:val="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168D6E4C" w14:textId="77777777" w:rsidR="006C43A8" w:rsidRPr="001900A7" w:rsidRDefault="006C43A8" w:rsidP="00B8096A">
      <w:pPr>
        <w:pStyle w:val="ListParagraph"/>
        <w:numPr>
          <w:ilvl w:val="0"/>
          <w:numId w:val="7"/>
        </w:numPr>
      </w:pPr>
      <w:r w:rsidRPr="000813A4">
        <w:rPr>
          <w:b/>
        </w:rPr>
        <w:t>Aways</w:t>
      </w:r>
      <w:r>
        <w:t xml:space="preserve"> will </w:t>
      </w:r>
      <w:proofErr w:type="spellStart"/>
      <w:r>
        <w:t>recive</w:t>
      </w:r>
      <w:proofErr w:type="spellEnd"/>
      <w:r>
        <w:t xml:space="preserve"> encoded message</w:t>
      </w:r>
    </w:p>
    <w:p w14:paraId="5E2FADE8" w14:textId="5CE86200" w:rsidR="006C43A8" w:rsidRPr="00E75C94" w:rsidRDefault="006C43A8" w:rsidP="006C43A8">
      <w:pPr>
        <w:pStyle w:val="Heading2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4323"/>
      </w:tblGrid>
      <w:tr w:rsidR="006C43A8" w14:paraId="28883601" w14:textId="77777777" w:rsidTr="00696B40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662F85A8" w14:textId="77777777" w:rsidR="006C43A8" w:rsidRPr="00A930AE" w:rsidRDefault="006C43A8" w:rsidP="00696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482758D8" w14:textId="77777777" w:rsidR="006C43A8" w:rsidRPr="00A930AE" w:rsidRDefault="006C43A8" w:rsidP="00696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C43A8" w14:paraId="5DF7F933" w14:textId="77777777" w:rsidTr="00696B40">
        <w:trPr>
          <w:trHeight w:val="4042"/>
        </w:trPr>
        <w:tc>
          <w:tcPr>
            <w:tcW w:w="6627" w:type="dxa"/>
          </w:tcPr>
          <w:p w14:paraId="0C8C8E8C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(["z2tdsfndoctsB6z7tjc8ojzdngzhtjsyVjek!snfzsafhscs", </w:t>
            </w:r>
          </w:p>
          <w:p w14:paraId="07453D98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0658B48F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!nzahc",</w:t>
            </w:r>
          </w:p>
          <w:p w14:paraId="1413783E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m?g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49F88F08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adshk",</w:t>
            </w:r>
          </w:p>
          <w:p w14:paraId="5F93FBB3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z?i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4B2BDB0B" w14:textId="77777777" w:rsidR="006C43A8" w:rsidRPr="00F475E2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Buy"])</w:t>
            </w:r>
          </w:p>
        </w:tc>
        <w:tc>
          <w:tcPr>
            <w:tcW w:w="4323" w:type="dxa"/>
          </w:tcPr>
          <w:p w14:paraId="6C7F06BE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!nzahc </w:t>
            </w:r>
          </w:p>
          <w:p w14:paraId="60328761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chazn! </w:t>
            </w:r>
          </w:p>
          <w:p w14:paraId="0D8084DC" w14:textId="77777777" w:rsidR="006C43A8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chazn! </w:t>
            </w:r>
          </w:p>
          <w:p w14:paraId="16759FA0" w14:textId="77777777" w:rsidR="006C43A8" w:rsidRPr="00F76F8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error </w:t>
            </w:r>
          </w:p>
          <w:p w14:paraId="39797D57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itsnotBitcoinitsVechain! </w:t>
            </w:r>
          </w:p>
          <w:p w14:paraId="04CA3FA3" w14:textId="77777777" w:rsidR="006C43A8" w:rsidRPr="00D517EA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The cryptocurrency is: itsnotBitcoinitsVechain!</w:t>
            </w:r>
          </w:p>
        </w:tc>
      </w:tr>
      <w:tr w:rsidR="006C43A8" w14:paraId="780EB9AB" w14:textId="77777777" w:rsidTr="00696B40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0D200115" w14:textId="77777777" w:rsidR="006C43A8" w:rsidRPr="00A930AE" w:rsidRDefault="006C43A8" w:rsidP="00696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1FD63728" w14:textId="77777777" w:rsidR="006C43A8" w:rsidRPr="00A930AE" w:rsidRDefault="006C43A8" w:rsidP="00696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C43A8" w14:paraId="60D41912" w14:textId="77777777" w:rsidTr="00696B40">
        <w:trPr>
          <w:trHeight w:val="4989"/>
        </w:trPr>
        <w:tc>
          <w:tcPr>
            <w:tcW w:w="6627" w:type="dxa"/>
          </w:tcPr>
          <w:p w14:paraId="67F5C18A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([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PZDfA2PkAsakhnefZ7aZ", </w:t>
            </w:r>
          </w:p>
          <w:p w14:paraId="5A0EC50A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03A9FEC8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2B9FF295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322A1340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Z?X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13313EEB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A?R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6347677B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PRX",</w:t>
            </w:r>
          </w:p>
          <w:p w14:paraId="4559B6AB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Buy"</w:t>
            </w:r>
            <w:r w:rsidRPr="00BB2BFE">
              <w:rPr>
                <w:rFonts w:ascii="Consolas" w:eastAsia="Calibri" w:hAnsi="Consolas" w:cs="Times New Roman"/>
                <w:noProof/>
              </w:rPr>
              <w:t>])</w:t>
            </w:r>
          </w:p>
          <w:p w14:paraId="1DC1A7EC" w14:textId="77777777" w:rsidR="006C43A8" w:rsidRPr="00F475E2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4323" w:type="dxa"/>
          </w:tcPr>
          <w:p w14:paraId="2953CE7F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DAPAaheZa</w:t>
            </w:r>
          </w:p>
          <w:p w14:paraId="0F2595BD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AhZ</w:t>
            </w:r>
          </w:p>
          <w:p w14:paraId="2FEE1E98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Z</w:t>
            </w:r>
          </w:p>
          <w:p w14:paraId="5D188A21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X</w:t>
            </w:r>
          </w:p>
          <w:p w14:paraId="1177F6D2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RX</w:t>
            </w:r>
          </w:p>
          <w:p w14:paraId="4244A02B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XRP</w:t>
            </w:r>
          </w:p>
          <w:p w14:paraId="5DC16F34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The cryptocurrency is: XRP</w:t>
            </w:r>
          </w:p>
        </w:tc>
      </w:tr>
    </w:tbl>
    <w:p w14:paraId="43D2B90E" w14:textId="77777777" w:rsidR="006C43A8" w:rsidRPr="007C7A82" w:rsidRDefault="006C43A8" w:rsidP="006C43A8"/>
    <w:p w14:paraId="6671BDD7" w14:textId="3F79D25F" w:rsidR="007A0157" w:rsidRDefault="007A0157" w:rsidP="007A0157">
      <w:pPr>
        <w:pStyle w:val="Heading1"/>
      </w:pPr>
      <w:r>
        <w:lastRenderedPageBreak/>
        <w:t xml:space="preserve">Problem 2. </w:t>
      </w:r>
      <w:r w:rsidR="006C43A8">
        <w:t>Home Maintenance</w:t>
      </w:r>
    </w:p>
    <w:p w14:paraId="348CE056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B87070E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6266653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A304782" w14:textId="77777777" w:rsidR="007A015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9341966" w14:textId="77777777" w:rsidR="007A015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EBF295B" w14:textId="77777777" w:rsidR="007A015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A276F5" w14:textId="77777777" w:rsidR="007A0157" w:rsidRPr="00654882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1BA41E3" w14:textId="77777777" w:rsidR="007A0157" w:rsidRPr="00CD5F99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17E73BE" w14:textId="77777777" w:rsidR="007A0157" w:rsidRPr="004D0B1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B2ADE11" w14:textId="77777777" w:rsidR="007A015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6962C28" w14:textId="77777777" w:rsidR="007A0157" w:rsidRPr="002E2A6C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A28FB2F" w14:textId="77777777" w:rsidR="007A0157" w:rsidRPr="00844F91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1390F32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508B1D5" w14:textId="77777777" w:rsidR="007A0157" w:rsidRPr="00A20808" w:rsidRDefault="007A0157" w:rsidP="007A015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5AC96C0E" w14:textId="5A048F1D" w:rsidR="006C43A8" w:rsidRPr="00E75C94" w:rsidRDefault="007A0157" w:rsidP="006C43A8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proofErr w:type="gramStart"/>
      <w:r w:rsidRPr="00A20808">
        <w:rPr>
          <w:b/>
          <w:bCs/>
          <w:u w:val="single"/>
          <w:lang w:eastAsia="hi-IN"/>
        </w:rPr>
        <w:t>can't</w:t>
      </w:r>
      <w:proofErr w:type="gramEnd"/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7C433BE2" w14:textId="77777777" w:rsidR="006C43A8" w:rsidRDefault="006C43A8" w:rsidP="006C43A8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02C8ACC" wp14:editId="3FBD5C2C">
            <wp:extent cx="6524591" cy="3028062"/>
            <wp:effectExtent l="0" t="0" r="0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2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5566" w14:textId="77777777" w:rsidR="006C43A8" w:rsidRDefault="006C43A8" w:rsidP="006C43A8">
      <w:pPr>
        <w:pStyle w:val="Heading2"/>
        <w:numPr>
          <w:ilvl w:val="0"/>
          <w:numId w:val="0"/>
        </w:numPr>
        <w:ind w:left="360"/>
      </w:pPr>
      <w:r>
        <w:t>Your Task</w:t>
      </w:r>
    </w:p>
    <w:p w14:paraId="29A1ED1E" w14:textId="77777777" w:rsidR="006C43A8" w:rsidRDefault="006C43A8" w:rsidP="006C43A8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Home Maintenance</w:t>
      </w:r>
      <w:r>
        <w:rPr>
          <w:rFonts w:ascii="Calibri" w:eastAsia="Calibri" w:hAnsi="Calibri" w:cs="Times New Roman"/>
        </w:rPr>
        <w:t xml:space="preserve"> work as expected:</w:t>
      </w:r>
    </w:p>
    <w:p w14:paraId="1026EDEB" w14:textId="3777BE6C" w:rsidR="006C43A8" w:rsidRPr="00E75C94" w:rsidRDefault="006C43A8" w:rsidP="00E75C94">
      <w:pPr>
        <w:numPr>
          <w:ilvl w:val="1"/>
          <w:numId w:val="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Place, Action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Person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4081F96F" w14:textId="77777777" w:rsidR="006C43A8" w:rsidRPr="00E95BFE" w:rsidRDefault="006C43A8" w:rsidP="006C43A8">
      <w:pPr>
        <w:pStyle w:val="Heading2"/>
        <w:numPr>
          <w:ilvl w:val="0"/>
          <w:numId w:val="0"/>
        </w:numPr>
        <w:rPr>
          <w:szCs w:val="28"/>
        </w:rPr>
      </w:pPr>
      <w:r>
        <w:rPr>
          <w:szCs w:val="28"/>
        </w:rPr>
        <w:t>1.</w:t>
      </w:r>
      <w:r w:rsidRPr="00E95BFE">
        <w:rPr>
          <w:szCs w:val="28"/>
        </w:rPr>
        <w:t>Getting the information from the form</w:t>
      </w:r>
    </w:p>
    <w:p w14:paraId="554ADF7B" w14:textId="77777777" w:rsidR="006C43A8" w:rsidRDefault="006C43A8" w:rsidP="006C43A8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46C4874" w14:textId="77777777" w:rsidR="006C43A8" w:rsidRDefault="006C43A8" w:rsidP="006C43A8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lastRenderedPageBreak/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task</w:t>
      </w:r>
      <w:r w:rsidRPr="00F46C75">
        <w:rPr>
          <w:rStyle w:val="CodeChar"/>
        </w:rPr>
        <w:t>-list"</w:t>
      </w:r>
      <w:r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Pr="00654B1C">
        <w:rPr>
          <w:rFonts w:ascii="Calibri" w:eastAsia="Calibri" w:hAnsi="Calibri" w:cs="Calibri"/>
          <w:color w:val="00000A"/>
        </w:rPr>
        <w:t>t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39244AA8" w14:textId="77777777" w:rsidR="006C43A8" w:rsidRDefault="006C43A8" w:rsidP="006C43A8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4050D191" w14:textId="77777777" w:rsidR="006C43A8" w:rsidRPr="00767D5D" w:rsidRDefault="006C43A8" w:rsidP="006C43A8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B11A2A4" wp14:editId="0CF339E7">
            <wp:extent cx="2939951" cy="1991033"/>
            <wp:effectExtent l="19050" t="19050" r="13335" b="95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951" cy="199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8CE7" w14:textId="77777777" w:rsidR="006C43A8" w:rsidRPr="00767D5D" w:rsidRDefault="006C43A8" w:rsidP="006C43A8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5A7DB839" wp14:editId="43160B54">
            <wp:extent cx="6533218" cy="305520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5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E62F8" w14:textId="77777777" w:rsidR="006C43A8" w:rsidRDefault="006C43A8" w:rsidP="006C43A8">
      <w:pPr>
        <w:pStyle w:val="Heading2"/>
        <w:numPr>
          <w:ilvl w:val="0"/>
          <w:numId w:val="0"/>
        </w:numPr>
        <w:ind w:left="360"/>
        <w:rPr>
          <w:szCs w:val="28"/>
        </w:rPr>
      </w:pPr>
      <w:r>
        <w:rPr>
          <w:szCs w:val="28"/>
        </w:rPr>
        <w:t xml:space="preserve">2.Edit information </w:t>
      </w:r>
    </w:p>
    <w:p w14:paraId="2FC7910C" w14:textId="77777777" w:rsidR="006C43A8" w:rsidRDefault="006C43A8" w:rsidP="006C43A8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task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task</w:t>
      </w:r>
      <w:r w:rsidRPr="00F46C75">
        <w:rPr>
          <w:rStyle w:val="CodeChar"/>
        </w:rPr>
        <w:t>-list"</w:t>
      </w:r>
      <w:r>
        <w:rPr>
          <w:rStyle w:val="CodeChar"/>
        </w:rPr>
        <w:t>.</w:t>
      </w:r>
    </w:p>
    <w:p w14:paraId="161441BE" w14:textId="77777777" w:rsidR="006C43A8" w:rsidRDefault="006C43A8" w:rsidP="006C43A8">
      <w:r w:rsidRPr="00767D5D">
        <w:rPr>
          <w:noProof/>
          <w:lang w:val="bg-BG" w:eastAsia="bg-BG"/>
        </w:rPr>
        <w:lastRenderedPageBreak/>
        <w:drawing>
          <wp:inline distT="0" distB="0" distL="0" distR="0" wp14:anchorId="43DF5D72" wp14:editId="7222FB77">
            <wp:extent cx="6456635" cy="3018468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18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22ADB56" w14:textId="77777777" w:rsidR="006C43A8" w:rsidRDefault="006C43A8" w:rsidP="006C43A8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612D2664" w14:textId="77777777" w:rsidR="006C43A8" w:rsidRDefault="006C43A8" w:rsidP="006C43A8">
      <w:r w:rsidRPr="00767D5D">
        <w:rPr>
          <w:noProof/>
          <w:lang w:val="bg-BG" w:eastAsia="bg-BG"/>
        </w:rPr>
        <w:drawing>
          <wp:inline distT="0" distB="0" distL="0" distR="0" wp14:anchorId="7BE0E2A0" wp14:editId="50A557B8">
            <wp:extent cx="6491429" cy="3024570"/>
            <wp:effectExtent l="0" t="0" r="5080" b="444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C26B45B" w14:textId="77777777" w:rsidR="006C43A8" w:rsidRDefault="006C43A8" w:rsidP="006C43A8">
      <w:pPr>
        <w:pStyle w:val="Heading2"/>
        <w:numPr>
          <w:ilvl w:val="0"/>
          <w:numId w:val="0"/>
        </w:numPr>
        <w:ind w:left="360"/>
        <w:rPr>
          <w:szCs w:val="28"/>
        </w:rPr>
      </w:pPr>
      <w:r>
        <w:rPr>
          <w:szCs w:val="28"/>
        </w:rPr>
        <w:t>3.Move the task to Done</w:t>
      </w:r>
    </w:p>
    <w:p w14:paraId="13E1BB5D" w14:textId="77777777" w:rsidR="006C43A8" w:rsidRDefault="006C43A8" w:rsidP="006C43A8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tas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done</w:t>
      </w:r>
      <w:r w:rsidRPr="00F46C75">
        <w:rPr>
          <w:rStyle w:val="CodeChar"/>
        </w:rPr>
        <w:t>-list"</w:t>
      </w:r>
      <w:r>
        <w:t>.</w:t>
      </w:r>
    </w:p>
    <w:p w14:paraId="55DD8A05" w14:textId="77777777" w:rsidR="006C43A8" w:rsidRPr="00E00F61" w:rsidRDefault="006C43A8" w:rsidP="006C43A8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proofErr w:type="gramStart"/>
      <w:r>
        <w:t>and  the</w:t>
      </w:r>
      <w:proofErr w:type="gramEnd"/>
      <w:r>
        <w:t xml:space="preserve"> </w:t>
      </w:r>
      <w:r>
        <w:rPr>
          <w:rStyle w:val="normaltextrun"/>
          <w:rFonts w:ascii="Calibri" w:hAnsi="Calibri" w:cs="Calibri"/>
          <w:b/>
          <w:bCs/>
        </w:rPr>
        <w:t xml:space="preserve">button </w:t>
      </w:r>
      <w:r w:rsidRPr="00426684">
        <w:rPr>
          <w:b/>
        </w:rPr>
        <w:t>[</w:t>
      </w:r>
      <w:r>
        <w:rPr>
          <w:b/>
        </w:rPr>
        <w:t>Delete</w:t>
      </w:r>
      <w:r w:rsidRPr="00426684">
        <w:rPr>
          <w:b/>
        </w:rPr>
        <w:t>]</w:t>
      </w:r>
      <w:r>
        <w:rPr>
          <w:b/>
        </w:rPr>
        <w:t xml:space="preserve"> </w:t>
      </w:r>
      <w:proofErr w:type="spellStart"/>
      <w:r w:rsidRPr="00E00F61">
        <w:t>shoud</w:t>
      </w:r>
      <w:proofErr w:type="spellEnd"/>
      <w:r w:rsidRPr="00E00F61">
        <w:t xml:space="preserve"> be added.</w:t>
      </w:r>
    </w:p>
    <w:bookmarkEnd w:id="0"/>
    <w:p w14:paraId="2F04B43D" w14:textId="77777777" w:rsidR="006C43A8" w:rsidRDefault="006C43A8" w:rsidP="006C43A8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DC7A3FC" wp14:editId="44762154">
            <wp:extent cx="3512625" cy="2075641"/>
            <wp:effectExtent l="19050" t="19050" r="12065" b="2032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625" cy="2075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39797FB" wp14:editId="1A83E2ED">
            <wp:extent cx="6490320" cy="3033815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35A81" w14:textId="77777777" w:rsidR="006C43A8" w:rsidRDefault="006C43A8" w:rsidP="006C43A8">
      <w:pPr>
        <w:pStyle w:val="Heading2"/>
        <w:numPr>
          <w:ilvl w:val="0"/>
          <w:numId w:val="0"/>
        </w:numPr>
        <w:ind w:left="360"/>
        <w:rPr>
          <w:szCs w:val="28"/>
        </w:rPr>
      </w:pPr>
      <w:r>
        <w:rPr>
          <w:szCs w:val="28"/>
        </w:rPr>
        <w:t>4.Delete Done Task</w:t>
      </w:r>
    </w:p>
    <w:p w14:paraId="6433F89A" w14:textId="77777777" w:rsidR="006C43A8" w:rsidRDefault="006C43A8" w:rsidP="006C43A8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done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637ED152" w14:textId="50D2C532" w:rsidR="006C43A8" w:rsidRPr="00E75C94" w:rsidRDefault="006C43A8" w:rsidP="00E75C94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D99585A" wp14:editId="46829466">
            <wp:extent cx="6399422" cy="2969971"/>
            <wp:effectExtent l="0" t="0" r="1905" b="1905"/>
            <wp:docPr id="11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7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2FCD" w14:textId="77777777" w:rsidR="006C43A8" w:rsidRPr="00E95BFE" w:rsidRDefault="006C43A8" w:rsidP="006C43A8">
      <w:pPr>
        <w:pStyle w:val="Heading2"/>
        <w:numPr>
          <w:ilvl w:val="0"/>
          <w:numId w:val="0"/>
        </w:numPr>
        <w:ind w:left="360"/>
        <w:rPr>
          <w:szCs w:val="28"/>
        </w:rPr>
      </w:pPr>
      <w:r w:rsidRPr="00E95BFE">
        <w:rPr>
          <w:szCs w:val="28"/>
        </w:rPr>
        <w:lastRenderedPageBreak/>
        <w:t>Submission</w:t>
      </w:r>
    </w:p>
    <w:p w14:paraId="2DB5AF3E" w14:textId="02E9724E" w:rsidR="007A0157" w:rsidRPr="00F656CF" w:rsidRDefault="006C43A8" w:rsidP="007A015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5B41D392" w14:textId="4F877A8B" w:rsidR="007A0157" w:rsidRPr="002944E5" w:rsidRDefault="007A0157" w:rsidP="007A0157">
      <w:pPr>
        <w:pStyle w:val="Heading1"/>
      </w:pPr>
      <w:r>
        <w:t xml:space="preserve">Problem 3 – </w:t>
      </w:r>
      <w:r w:rsidR="006C43A8" w:rsidRPr="00F26F96">
        <w:t>Christmas Gifts</w:t>
      </w:r>
    </w:p>
    <w:p w14:paraId="075E60AF" w14:textId="77777777" w:rsidR="007A0157" w:rsidRPr="009518E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AAFC87B" w14:textId="77777777" w:rsidR="007A0157" w:rsidRPr="005D0BC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4AAE548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B2AE9C0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856487B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1279FCE" w14:textId="77777777" w:rsidR="007A015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82A64E7" w14:textId="77777777" w:rsidR="007A015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D6D94D5" w14:textId="77777777" w:rsidR="007A015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4FF3A1F2" w14:textId="77777777" w:rsidR="007A0157" w:rsidRPr="00654882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0989056" w14:textId="77777777" w:rsidR="007A0157" w:rsidRPr="00CD5F99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7E621C4" w14:textId="77777777" w:rsidR="007A0157" w:rsidRPr="004D0B1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2AA0C9C" w14:textId="77777777" w:rsidR="007A0157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0B27D2F" w14:textId="77777777" w:rsidR="007A0157" w:rsidRPr="002E2A6C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A795CFA" w14:textId="77777777" w:rsidR="007A0157" w:rsidRPr="007D0082" w:rsidRDefault="007A0157" w:rsidP="00B8096A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CF0A1AF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70D979D" w14:textId="2971D92D" w:rsidR="006C43A8" w:rsidRDefault="006C43A8" w:rsidP="00B8096A">
      <w:pPr>
        <w:pStyle w:val="Heading2"/>
        <w:numPr>
          <w:ilvl w:val="0"/>
          <w:numId w:val="12"/>
        </w:numPr>
      </w:pPr>
      <w:r>
        <w:t>Requirements</w:t>
      </w:r>
    </w:p>
    <w:p w14:paraId="0F7E4744" w14:textId="77777777" w:rsidR="006C43A8" w:rsidRDefault="006C43A8" w:rsidP="006C43A8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7A80BE63" w14:textId="77777777" w:rsidR="006C43A8" w:rsidRDefault="006C43A8" w:rsidP="006C43A8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3814CF21" w14:textId="77777777" w:rsidR="006C43A8" w:rsidRDefault="006C43A8" w:rsidP="006C43A8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115B05E0" w14:textId="77777777" w:rsidR="006C43A8" w:rsidRDefault="006C43A8" w:rsidP="006C43A8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6BFD1087" w14:textId="77777777" w:rsidR="006C43A8" w:rsidRDefault="006C43A8" w:rsidP="006C43A8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6670070C" w14:textId="77777777" w:rsidR="006C43A8" w:rsidRDefault="006C43A8" w:rsidP="00E75C94">
      <w:pPr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9D09F6" wp14:editId="01D93AC4">
            <wp:extent cx="3352799" cy="2057400"/>
            <wp:effectExtent l="19050" t="19050" r="19685" b="1905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799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CB48DF" w14:textId="77777777" w:rsidR="006C43A8" w:rsidRDefault="006C43A8" w:rsidP="00760E3A">
      <w:pPr>
        <w:pStyle w:val="Heading2"/>
      </w:pPr>
      <w:r w:rsidRPr="00C57A57">
        <w:t>Endpoints</w:t>
      </w:r>
    </w:p>
    <w:p w14:paraId="7BB79A54" w14:textId="77777777" w:rsidR="006C43A8" w:rsidRPr="00E75C94" w:rsidRDefault="00000000" w:rsidP="00B8096A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hyperlink r:id="rId18" w:history="1">
        <w:r w:rsidR="006C43A8" w:rsidRPr="00E75C94">
          <w:rPr>
            <w:rStyle w:val="Hyperlink"/>
            <w:bCs/>
            <w:sz w:val="24"/>
            <w:szCs w:val="24"/>
          </w:rPr>
          <w:t>http://localhost:3030/jsonstore/gifts/</w:t>
        </w:r>
      </w:hyperlink>
    </w:p>
    <w:p w14:paraId="4DA88A84" w14:textId="77777777" w:rsidR="006C43A8" w:rsidRPr="00E75C94" w:rsidRDefault="00000000" w:rsidP="00B8096A">
      <w:pPr>
        <w:pStyle w:val="ListParagraph"/>
        <w:numPr>
          <w:ilvl w:val="0"/>
          <w:numId w:val="6"/>
        </w:numPr>
        <w:rPr>
          <w:rStyle w:val="Hyperlink"/>
          <w:b/>
          <w:bCs/>
          <w:sz w:val="24"/>
          <w:szCs w:val="24"/>
        </w:rPr>
      </w:pPr>
      <w:hyperlink r:id="rId19" w:history="1">
        <w:r w:rsidR="006C43A8" w:rsidRPr="00E75C94">
          <w:rPr>
            <w:rStyle w:val="Hyperlink"/>
            <w:bCs/>
            <w:sz w:val="24"/>
            <w:szCs w:val="24"/>
          </w:rPr>
          <w:t>http://localhost:3030/jsonstore/gifts/</w:t>
        </w:r>
      </w:hyperlink>
      <w:r w:rsidR="006C43A8" w:rsidRPr="00E75C94">
        <w:rPr>
          <w:rStyle w:val="Hyperlink"/>
          <w:bCs/>
          <w:sz w:val="24"/>
          <w:szCs w:val="24"/>
        </w:rPr>
        <w:t>:id</w:t>
      </w:r>
    </w:p>
    <w:p w14:paraId="55D6C97C" w14:textId="77777777" w:rsidR="006C43A8" w:rsidRDefault="006C43A8" w:rsidP="00760E3A">
      <w:pPr>
        <w:pStyle w:val="Heading2"/>
      </w:pPr>
      <w:r>
        <w:t>Load Presents</w:t>
      </w:r>
    </w:p>
    <w:p w14:paraId="2BFC8A97" w14:textId="77777777" w:rsidR="006C43A8" w:rsidRDefault="006C43A8" w:rsidP="006C43A8">
      <w:r w:rsidRPr="00143A7A">
        <w:rPr>
          <w:noProof/>
          <w:lang w:val="bg-BG" w:eastAsia="bg-BG"/>
        </w:rPr>
        <w:drawing>
          <wp:inline distT="0" distB="0" distL="0" distR="0" wp14:anchorId="74D1BCD1" wp14:editId="2D459C2E">
            <wp:extent cx="6549883" cy="3057978"/>
            <wp:effectExtent l="0" t="0" r="3810" b="952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D95F4" w14:textId="77777777" w:rsidR="006C43A8" w:rsidRDefault="006C43A8" w:rsidP="006C43A8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Presen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>
        <w:rPr>
          <w:rFonts w:ascii="Consolas" w:hAnsi="Consolas"/>
          <w:b/>
        </w:rPr>
        <w:t>gift-</w:t>
      </w:r>
      <w:r w:rsidRPr="004B0E0A">
        <w:rPr>
          <w:rFonts w:ascii="Consolas" w:hAnsi="Consolas"/>
          <w:b/>
        </w:rPr>
        <w:t>list"</w:t>
      </w:r>
      <w:r>
        <w:rPr>
          <w:rFonts w:cstheme="minorHAnsi"/>
          <w:b/>
        </w:rPr>
        <w:t xml:space="preserve">. [Edit Present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B4E75FA" w14:textId="77777777" w:rsidR="006C43A8" w:rsidRPr="004B0E0A" w:rsidRDefault="006C43A8" w:rsidP="006C43A8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7C10C478" w14:textId="77777777" w:rsidR="006C43A8" w:rsidRPr="004B0E0A" w:rsidRDefault="006C43A8" w:rsidP="006C43A8">
      <w:pPr>
        <w:jc w:val="center"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2856D19" wp14:editId="75E70522">
            <wp:extent cx="4048473" cy="2376278"/>
            <wp:effectExtent l="19050" t="19050" r="28575" b="241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473" cy="23762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4E28D4" w14:textId="77777777" w:rsidR="006C43A8" w:rsidRPr="00C57A57" w:rsidRDefault="006C43A8" w:rsidP="006C43A8">
      <w:r w:rsidRPr="00143A7A">
        <w:rPr>
          <w:noProof/>
          <w:lang w:val="bg-BG" w:eastAsia="bg-BG"/>
        </w:rPr>
        <w:drawing>
          <wp:inline distT="0" distB="0" distL="0" distR="0" wp14:anchorId="15CC5EDE" wp14:editId="5C601F3F">
            <wp:extent cx="6626225" cy="3108642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8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122F6" w14:textId="77777777" w:rsidR="006C43A8" w:rsidRDefault="006C43A8" w:rsidP="00760E3A">
      <w:pPr>
        <w:pStyle w:val="Heading2"/>
      </w:pPr>
      <w:r>
        <w:t xml:space="preserve">Add </w:t>
      </w:r>
      <w:r w:rsidRPr="00760E3A">
        <w:t xml:space="preserve">а </w:t>
      </w:r>
      <w:r>
        <w:t>Gift</w:t>
      </w:r>
    </w:p>
    <w:p w14:paraId="5C26F7F4" w14:textId="77777777" w:rsidR="006C43A8" w:rsidRDefault="006C43A8" w:rsidP="006C43A8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Gif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gift record</w:t>
      </w:r>
      <w:r>
        <w:t xml:space="preserve"> with the </w:t>
      </w:r>
      <w:r>
        <w:rPr>
          <w:b/>
        </w:rPr>
        <w:t>gift</w:t>
      </w:r>
      <w:r>
        <w:t xml:space="preserve">, </w:t>
      </w:r>
      <w:r>
        <w:rPr>
          <w:b/>
          <w:bCs/>
        </w:rPr>
        <w:t>for</w:t>
      </w:r>
      <w:r>
        <w:rPr>
          <w:b/>
        </w:rPr>
        <w:t>, and pric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gift </w:t>
      </w:r>
      <w:proofErr w:type="spellStart"/>
      <w:proofErr w:type="gramStart"/>
      <w:r>
        <w:rPr>
          <w:noProof/>
          <w:szCs w:val="24"/>
        </w:rPr>
        <w:t>records,</w:t>
      </w:r>
      <w:r>
        <w:t>including</w:t>
      </w:r>
      <w:proofErr w:type="spellEnd"/>
      <w:proofErr w:type="gramEnd"/>
      <w:r>
        <w:t xml:space="preserve">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E033B82" w14:textId="77777777" w:rsidR="006C43A8" w:rsidRDefault="006C43A8" w:rsidP="006C43A8">
      <w:r w:rsidRPr="00143A7A">
        <w:rPr>
          <w:noProof/>
          <w:lang w:val="bg-BG" w:eastAsia="bg-BG"/>
        </w:rPr>
        <w:lastRenderedPageBreak/>
        <w:drawing>
          <wp:inline distT="0" distB="0" distL="0" distR="0" wp14:anchorId="6E9BA15B" wp14:editId="638A085B">
            <wp:extent cx="6618583" cy="3125441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2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ECB56" w14:textId="77777777" w:rsidR="006C43A8" w:rsidRDefault="006C43A8" w:rsidP="00760E3A">
      <w:pPr>
        <w:pStyle w:val="Heading2"/>
      </w:pPr>
      <w:r>
        <w:t>Edit a Gift</w:t>
      </w:r>
    </w:p>
    <w:p w14:paraId="7B9B654D" w14:textId="77777777" w:rsidR="006C43A8" w:rsidRPr="00E06EA4" w:rsidRDefault="006C43A8" w:rsidP="006C43A8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present should remove the present from the DOM structure and the information about the present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138A2A9E" w14:textId="77777777" w:rsidR="006C43A8" w:rsidRDefault="006C43A8" w:rsidP="006C43A8">
      <w:r>
        <w:t>After clicking the [</w:t>
      </w:r>
      <w:r>
        <w:rPr>
          <w:b/>
          <w:bCs/>
        </w:rPr>
        <w:t>Edit Pres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gift, for and the pric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3691BBC0" w14:textId="77777777" w:rsidR="006C43A8" w:rsidRDefault="006C43A8" w:rsidP="006C43A8">
      <w:r>
        <w:rPr>
          <w:noProof/>
          <w:lang w:val="bg-BG" w:eastAsia="bg-BG"/>
        </w:rPr>
        <w:drawing>
          <wp:inline distT="0" distB="0" distL="0" distR="0" wp14:anchorId="416F8544" wp14:editId="3CD97E4F">
            <wp:extent cx="6630773" cy="1649162"/>
            <wp:effectExtent l="0" t="0" r="0" b="8255"/>
            <wp:docPr id="13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64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C921D" w14:textId="77777777" w:rsidR="006C43A8" w:rsidRDefault="006C43A8" w:rsidP="00760E3A">
      <w:pPr>
        <w:pStyle w:val="Heading2"/>
      </w:pPr>
      <w:r>
        <w:t>Delete</w:t>
      </w:r>
    </w:p>
    <w:p w14:paraId="1BDE2274" w14:textId="77777777" w:rsidR="006C43A8" w:rsidRPr="0088053A" w:rsidRDefault="006C43A8" w:rsidP="006C43A8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presents </w:t>
      </w:r>
      <w:r w:rsidRPr="0088053A">
        <w:rPr>
          <w:b/>
          <w:bCs/>
        </w:rPr>
        <w:t>again</w:t>
      </w:r>
      <w:r>
        <w:t>.</w:t>
      </w:r>
    </w:p>
    <w:p w14:paraId="33DC6D4B" w14:textId="77777777" w:rsidR="006C43A8" w:rsidRDefault="006C43A8" w:rsidP="00760E3A">
      <w:pPr>
        <w:pStyle w:val="Heading2"/>
      </w:pPr>
      <w:r>
        <w:t>Submitting Your Solution</w:t>
      </w:r>
    </w:p>
    <w:p w14:paraId="2A59B615" w14:textId="77777777" w:rsidR="006C43A8" w:rsidRDefault="006C43A8" w:rsidP="006C43A8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4EAB0351" w14:textId="77777777" w:rsidR="006C43A8" w:rsidRDefault="006C43A8" w:rsidP="006C43A8">
      <w:r w:rsidRPr="002D4E27">
        <w:rPr>
          <w:noProof/>
          <w:lang w:val="bg-BG" w:eastAsia="bg-BG"/>
        </w:rPr>
        <w:lastRenderedPageBreak/>
        <w:drawing>
          <wp:inline distT="0" distB="0" distL="0" distR="0" wp14:anchorId="5035443A" wp14:editId="2DF53107">
            <wp:extent cx="6284383" cy="4006530"/>
            <wp:effectExtent l="57150" t="57150" r="59690" b="5143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3300" cy="403134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1AB2367" w14:textId="77777777" w:rsidR="006C43A8" w:rsidRDefault="006C43A8" w:rsidP="006C43A8">
      <w:r w:rsidRPr="00951129">
        <w:rPr>
          <w:noProof/>
          <w:lang w:val="bg-BG" w:eastAsia="bg-BG"/>
        </w:rPr>
        <w:drawing>
          <wp:inline distT="0" distB="0" distL="0" distR="0" wp14:anchorId="2D0C87C0" wp14:editId="05ACB02D">
            <wp:extent cx="6283960" cy="4282498"/>
            <wp:effectExtent l="57150" t="57150" r="59690" b="6096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287" cy="431611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4CEF5B28" w:rsidR="008D7147" w:rsidRPr="00E75C94" w:rsidRDefault="006C43A8" w:rsidP="00E75C94">
      <w:r w:rsidRPr="00951129">
        <w:rPr>
          <w:noProof/>
          <w:lang w:val="bg-BG" w:eastAsia="bg-BG"/>
        </w:rPr>
        <w:lastRenderedPageBreak/>
        <w:drawing>
          <wp:inline distT="0" distB="0" distL="0" distR="0" wp14:anchorId="7B7D55A2" wp14:editId="2B1AC3E2">
            <wp:extent cx="6393973" cy="3710517"/>
            <wp:effectExtent l="57150" t="57150" r="45085" b="61595"/>
            <wp:docPr id="34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3585" cy="374511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8D7147" w:rsidRPr="00E75C94" w:rsidSect="00347571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00B076" w14:textId="77777777" w:rsidR="00347571" w:rsidRDefault="00347571" w:rsidP="008068A2">
      <w:pPr>
        <w:spacing w:after="0" w:line="240" w:lineRule="auto"/>
      </w:pPr>
      <w:r>
        <w:separator/>
      </w:r>
    </w:p>
  </w:endnote>
  <w:endnote w:type="continuationSeparator" w:id="0">
    <w:p w14:paraId="1FE8DB77" w14:textId="77777777" w:rsidR="00347571" w:rsidRDefault="003475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6AF400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0E3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0E3A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6AF400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0E3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0E3A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C86A9D" w14:textId="77777777" w:rsidR="00347571" w:rsidRDefault="00347571" w:rsidP="008068A2">
      <w:pPr>
        <w:spacing w:after="0" w:line="240" w:lineRule="auto"/>
      </w:pPr>
      <w:r>
        <w:separator/>
      </w:r>
    </w:p>
  </w:footnote>
  <w:footnote w:type="continuationSeparator" w:id="0">
    <w:p w14:paraId="119E78E9" w14:textId="77777777" w:rsidR="00347571" w:rsidRDefault="003475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566159">
    <w:abstractNumId w:val="4"/>
  </w:num>
  <w:num w:numId="2" w16cid:durableId="1908150180">
    <w:abstractNumId w:val="6"/>
  </w:num>
  <w:num w:numId="3" w16cid:durableId="292564865">
    <w:abstractNumId w:val="3"/>
  </w:num>
  <w:num w:numId="4" w16cid:durableId="684406882">
    <w:abstractNumId w:val="2"/>
  </w:num>
  <w:num w:numId="5" w16cid:durableId="2013993657">
    <w:abstractNumId w:val="7"/>
  </w:num>
  <w:num w:numId="6" w16cid:durableId="1232931177">
    <w:abstractNumId w:val="10"/>
  </w:num>
  <w:num w:numId="7" w16cid:durableId="113604175">
    <w:abstractNumId w:val="8"/>
  </w:num>
  <w:num w:numId="8" w16cid:durableId="1510681609">
    <w:abstractNumId w:val="5"/>
  </w:num>
  <w:num w:numId="9" w16cid:durableId="235896307">
    <w:abstractNumId w:val="1"/>
  </w:num>
  <w:num w:numId="10" w16cid:durableId="1928148053">
    <w:abstractNumId w:val="0"/>
  </w:num>
  <w:num w:numId="11" w16cid:durableId="1419014456">
    <w:abstractNumId w:val="9"/>
  </w:num>
  <w:num w:numId="12" w16cid:durableId="122701286">
    <w:abstractNumId w:val="4"/>
    <w:lvlOverride w:ilvl="0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47417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47571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C43A8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0E3A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096A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C94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76F8E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character" w:customStyle="1" w:styleId="eop">
    <w:name w:val="eop"/>
    <w:basedOn w:val="DefaultParagraphFont"/>
    <w:rsid w:val="006C43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98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gift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gift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64B137-457B-406D-B35D-2FE239CBA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12</Pages>
  <Words>1266</Words>
  <Characters>7218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8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6-14T10:56:00Z</cp:lastPrinted>
  <dcterms:created xsi:type="dcterms:W3CDTF">2024-04-10T18:48:00Z</dcterms:created>
  <dcterms:modified xsi:type="dcterms:W3CDTF">2024-04-10T18:48:00Z</dcterms:modified>
  <cp:category>computer programming;programming;software development;software engineering</cp:category>
</cp:coreProperties>
</file>